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Некоторые команды для работы с файлами и каталогами.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енные в первой части описания лабораторной работ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507128"/>
            <wp:effectExtent b="0" l="0" r="0" t="0"/>
            <wp:docPr descr="Figure 1: Выполнение пример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полнение примеро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456250"/>
            <wp:effectExtent b="0" l="0" r="0" t="0"/>
            <wp:docPr descr="Figure 2: Выполнение пример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полнение примеров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52750"/>
            <wp:effectExtent b="0" l="0" r="0" t="0"/>
            <wp:docPr descr="Figure 3: Выполнение пример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примеров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391561"/>
            <wp:effectExtent b="0" l="0" r="0" t="0"/>
            <wp:docPr descr="Figure 4: Выполнение пример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полнение примеров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708030"/>
            <wp:effectExtent b="0" l="0" r="0" t="0"/>
            <wp:docPr descr="Figure 5: Выполнение пример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полнение примеров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12891"/>
            <wp:effectExtent b="0" l="0" r="0" t="0"/>
            <wp:docPr descr="Figure 6: Выполнение пример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полнение примеров</w:t>
      </w:r>
    </w:p>
    <w:bookmarkEnd w:id="0"/>
    <w:p>
      <w:pPr>
        <w:pStyle w:val="BodyText"/>
      </w:pPr>
      <w:r>
        <w:t xml:space="preserve">Скопируем файл /usr/include/sys/io.h в домашний каталог при помощи команды cp io.h ~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114744"/>
            <wp:effectExtent b="0" l="0" r="0" t="0"/>
            <wp:docPr descr="Figure 7: Коп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6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t xml:space="preserve">И назовем его equipment при помощи mv io.h equipment. В домашнем каталоге создадим директорию ~/ski.plases при помощи mkdir. Переместим файл equipment в каталог ~/ski.plases при помощи mv. Переименуем файл ~/ski.plases/equipment в ~/ski.plases/equiplist при помощи mv. Создадиим в домашнем каталоге файл abc1 и скопируйте его в каталог ~/ski.plases при помощи mv, назовите его equiplist2 при помощи mv. Создадим каталог с именем equipment в каталоге ~/ski.plases при помощи mkdir. Переместим файлы ~/ski.plases/equiplist и equiplist2 в каталог ~/ski.plases/equipment при помощи mv. Создадим при помощи mkdir и переместим каталог ~/newdir в каталог ~/ski.plases при помощи mv и назовем его plans при помощи mv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346164"/>
            <wp:effectExtent b="0" l="0" r="0" t="0"/>
            <wp:docPr descr="Figure 8: Полное выполнение второго задания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лное выполнение второго задания</w:t>
      </w:r>
    </w:p>
    <w:bookmarkEnd w:id="0"/>
    <w:p>
      <w:pPr>
        <w:pStyle w:val="BodyText"/>
      </w:pPr>
      <w:r>
        <w:t xml:space="preserve">Теперь присвоим определенным файлам выделенные права доступ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222750"/>
            <wp:effectExtent b="0" l="0" r="0" t="0"/>
            <wp:docPr descr="Figure 9: Присвоение прав australia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исвоение прав australia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588866"/>
            <wp:effectExtent b="0" l="0" r="0" t="0"/>
            <wp:docPr descr="Figure 10: Присвоение прав play, my_os, feathers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исвоение прав play, my_os, feathers</w:t>
      </w:r>
    </w:p>
    <w:bookmarkEnd w:id="0"/>
    <w:p>
      <w:pPr>
        <w:pStyle w:val="BodyText"/>
      </w:pPr>
      <w:r>
        <w:t xml:space="preserve">Просмотрим содержимое файла /etc/password при помощи команды cat, но у меня не нашлось такого файла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585228"/>
            <wp:effectExtent b="0" l="0" r="0" t="0"/>
            <wp:docPr descr="Figure 11: Файл password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password</w:t>
      </w:r>
    </w:p>
    <w:bookmarkEnd w:id="0"/>
    <w:p>
      <w:pPr>
        <w:pStyle w:val="BodyText"/>
      </w:pPr>
      <w:r>
        <w:t xml:space="preserve">Скопируем файл ~/feathers в файл ~/file.old при помощи cp. Переместим файл ~/file.old в каталог ~/play при помощи mv. Скопируем каталог ~/play в каталог ~/fun cp -r. Переместим каталог ~/fun в каталог ~/play mv и назовем его games mv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146118"/>
            <wp:effectExtent b="0" l="0" r="0" t="0"/>
            <wp:docPr descr="Figure 12: Работа с каталогами play и fun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абота с каталогами play и fun</w:t>
      </w:r>
    </w:p>
    <w:bookmarkEnd w:id="0"/>
    <w:p>
      <w:pPr>
        <w:pStyle w:val="BodyText"/>
      </w:pPr>
      <w:r>
        <w:t xml:space="preserve">Лишим владельца файла ~/feathers права на чтение при помощи chmod u-r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722217"/>
            <wp:effectExtent b="0" l="0" r="0" t="0"/>
            <wp:docPr descr="Figure 13: Лишение владельца файла ~/feathers права на чтение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Лишение владельца файла ~/feathers права на чтение</w:t>
      </w:r>
    </w:p>
    <w:bookmarkEnd w:id="0"/>
    <w:p>
      <w:pPr>
        <w:pStyle w:val="BodyText"/>
      </w:pPr>
      <w:r>
        <w:t xml:space="preserve">Попытаемся просмотреть файл ~/feathers командой cat, но у нас не получится. Попытаемся скопировать файл ~/feathers при помощи ср. Дадим владельцу файла ~/feathers право на чтение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342308"/>
            <wp:effectExtent b="0" l="0" r="0" t="0"/>
            <wp:docPr descr="Figure 14: Взаимодействия с файлом ~/feathers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заимодействия с файлом ~/feathers</w:t>
      </w:r>
    </w:p>
    <w:bookmarkEnd w:id="0"/>
    <w:p>
      <w:pPr>
        <w:pStyle w:val="BodyText"/>
      </w:pPr>
      <w:r>
        <w:t xml:space="preserve">Лишим владельца каталога ~/play права на выполнение. Попробуем перейти в каталог ~/play, у нас не получится. Дадим владельцу каталога ~/play право на выполнение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78174"/>
            <wp:effectExtent b="0" l="0" r="0" t="0"/>
            <wp:docPr descr="Figure 15: Взаимодействия с каталогом ~/play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заимодействия с каталогом ~/play</w:t>
      </w:r>
    </w:p>
    <w:bookmarkEnd w:id="0"/>
    <w:p>
      <w:pPr>
        <w:pStyle w:val="BodyText"/>
      </w:pPr>
      <w:r>
        <w:t xml:space="preserve">Прочитаем man по командам mount, fsck, mkfs, kill и кратко их охарактеризуем. mount - команда для монтирования файловой системы в Linux. Команда позволяет присоединить хранящиеся на разных носителях файлы к общему дереву каталогов. fsck - команда, которая позволяет проверять согласованность и интерактивное исправление в одной или нескольких файловых систсемах. То есть она проверяет файловую систему на наличие ошибок и нерешенных проблем. mkfs - команда, использующаяся для управления устройствами хранения файлов в Linux. Она может создать файловую систему на некотором устройстве, например, в разделе жесткого диска. kill - команда, которая посылает сигналы процессам по их идентификаторам. Обычно исользуется для устранения процессов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612227"/>
            <wp:effectExtent b="0" l="0" r="0" t="0"/>
            <wp:docPr descr="Figure 16: man по командам mount, fsck, mkfs, kill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man по командам mount, fsck, mkfs, kill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FirstParagraph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емоданова Ангелина Александровна</dc:creator>
  <dc:language>ru-RU</dc:language>
  <cp:keywords/>
  <dcterms:created xsi:type="dcterms:W3CDTF">2023-03-09T18:59:04Z</dcterms:created>
  <dcterms:modified xsi:type="dcterms:W3CDTF">2023-03-09T1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